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4-30</w:t>
      </w:r>
      <w:r>
        <w:t xml:space="preserve"> </w:t>
      </w:r>
      <w:r>
        <w:t xml:space="preserve">06:12:5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7aee3f9bef51cec2cb7b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4-30T06:13:06Z</dcterms:created>
  <dcterms:modified xsi:type="dcterms:W3CDTF">2022-04-30T06:1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4-30 06:12:55</vt:lpwstr>
  </property>
</Properties>
</file>